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2CAD2" w14:textId="77777777"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01750" wp14:editId="6C3B348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0B4BB" w14:textId="77777777"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7D42354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70040D8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66891C82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" stroked="f" strokeweight="0">
                <v:textbox>
                  <w:txbxContent>
                    <w:p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FBD03B" w14:textId="77777777"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AD810" wp14:editId="561FC07E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38E4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30886476" w14:textId="77777777"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9B0862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Š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9B0862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Š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8415" wp14:editId="7C5FD917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F92C3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0D2E381B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12B218D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EB2EB7A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1A6DCB"/>
    <w:rsid w:val="00342F9E"/>
    <w:rsid w:val="003F017A"/>
    <w:rsid w:val="0040725D"/>
    <w:rsid w:val="009B0862"/>
    <w:rsid w:val="00A0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EDC4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Damjan Žerjav</cp:lastModifiedBy>
  <cp:revision>2</cp:revision>
  <dcterms:created xsi:type="dcterms:W3CDTF">2023-12-28T11:17:00Z</dcterms:created>
  <dcterms:modified xsi:type="dcterms:W3CDTF">2023-12-28T11:17:00Z</dcterms:modified>
</cp:coreProperties>
</file>